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comparemos-medidas"/>
    <w:p>
      <w:pPr>
        <w:pStyle w:val="Heading2"/>
      </w:pPr>
      <w:r>
        <w:t xml:space="preserve">Unit 6 Lesson 12: Comparemos medidas</w:t>
      </w:r>
    </w:p>
    <w:bookmarkEnd w:id="20"/>
    <w:bookmarkStart w:id="22" w:name="wu-observa-y-pregúntate-6-8-y-14-warm-up"/>
    <w:p>
      <w:pPr>
        <w:pStyle w:val="Heading3"/>
      </w:pPr>
      <w:r>
        <w:t xml:space="preserve">WU Observa y pregúntate: 6, 8 y 1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End w:id="22"/>
    <w:bookmarkStart w:id="27" w:name="pulseras-de-la-amistad"/>
    <w:p>
      <w:pPr>
        <w:pStyle w:val="Heading3"/>
      </w:pPr>
      <w:r>
        <w:t xml:space="preserve">1 Pulseras de la amista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y Han comparan las longitudes de sus pulseras de la amistad.</w:t>
      </w:r>
      <w:r>
        <w:br/>
      </w:r>
      <w:r>
        <w:t xml:space="preserve">La pulsera de Han mide 14 cubos de largo.</w:t>
      </w:r>
      <w:r>
        <w:br/>
      </w:r>
      <w:r>
        <w:t xml:space="preserve">La longitud de la pulsera de Priya es 4 cubos menos que la longitud de la pulsera de Han.</w:t>
      </w:r>
      <w:r>
        <w:br/>
      </w:r>
      <w:r>
        <w:t xml:space="preserve">¿Cuánto mide la pulsera de Priya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2620872" cy="26636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499.76452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las-mismas-pulseras-pero-otra-historia"/>
    <w:p>
      <w:pPr>
        <w:pStyle w:val="Heading3"/>
      </w:pPr>
      <w:r>
        <w:t xml:space="preserve">2 Las mismas pulseras, pero otra histor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pulsera de Han es 4 cubos más larga que la pulsera de Priya.</w:t>
      </w:r>
      <w:r>
        <w:br/>
      </w:r>
      <w:r>
        <w:t xml:space="preserve">La pulsera de Priya mide 10 cubos de largo.</w:t>
      </w:r>
      <w:r>
        <w:br/>
      </w:r>
      <w:r>
        <w:t xml:space="preserve">¿Cuánto mide la pulsera de Han?</w:t>
      </w:r>
      <w:r>
        <w:br/>
      </w:r>
      <w:r>
        <w:t xml:space="preserve">Muestra cómo pensaste. Usa dibujos, números o palabras.</w:t>
      </w:r>
    </w:p>
    <w:bookmarkEnd w:id="28"/>
    <w:bookmarkEnd w:id="29"/>
    <w:bookmarkStart w:id="34" w:name="Xb7ed163bb2873211531d01a06c66ed409b7a475"/>
    <w:p>
      <w:pPr>
        <w:pStyle w:val="Heading3"/>
      </w:pPr>
      <w:r>
        <w:t xml:space="preserve">3 Conozcamos “Escribe números: Números hasta el 120 de 1 en 1”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0Z</dcterms:created>
  <dcterms:modified xsi:type="dcterms:W3CDTF">2022-12-14T2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hbXbV6AM5DUYxMaXtBMBmnI1Zy1cHvOQ1AmX5HfMQUqEpI0MgjLzRGHsAQPtGBuUCCsGqH6JtXG2sMv5dAyWA==</vt:lpwstr>
  </property>
</Properties>
</file>